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0126AC2F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 w:rsidTr="00A4342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 w:rsidTr="00A4342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 w:rsidP="00A43427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m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 w:rsidTr="00A4342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 w:rsidTr="00A43427">
        <w:tc>
          <w:tcPr>
            <w:tcW w:w="4283" w:type="dxa"/>
          </w:tcPr>
          <w:p w14:paraId="69AC878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 w:rsidTr="00A43427">
        <w:tc>
          <w:tcPr>
            <w:tcW w:w="4283" w:type="dxa"/>
          </w:tcPr>
          <w:p w14:paraId="0CDC54A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lastRenderedPageBreak/>
        <w:t xml:space="preserve">Import the namespace </w:t>
      </w:r>
      <w:r w:rsidR="00396C91">
        <w:t>"</w:t>
      </w:r>
      <w:r w:rsidRPr="00D478C6">
        <w:rPr>
          <w:rStyle w:val="CodeChar"/>
        </w:rPr>
        <w:t>System.Numerics</w:t>
      </w:r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typeList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A21E755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firstName} {lastName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29311582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 w:rsidTr="00A43427">
        <w:tc>
          <w:tcPr>
            <w:tcW w:w="3658" w:type="dxa"/>
          </w:tcPr>
          <w:p w14:paraId="63DCED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 w:rsidTr="00A43427">
        <w:tc>
          <w:tcPr>
            <w:tcW w:w="3658" w:type="dxa"/>
          </w:tcPr>
          <w:p w14:paraId="1B963B1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43A8437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lastRenderedPageBreak/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lastRenderedPageBreak/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1CEB8" w14:textId="77777777" w:rsidR="005F5356" w:rsidRDefault="005F5356" w:rsidP="008068A2">
      <w:pPr>
        <w:spacing w:after="0" w:line="240" w:lineRule="auto"/>
      </w:pPr>
      <w:r>
        <w:separator/>
      </w:r>
    </w:p>
  </w:endnote>
  <w:endnote w:type="continuationSeparator" w:id="0">
    <w:p w14:paraId="7C64F4BF" w14:textId="77777777" w:rsidR="005F5356" w:rsidRDefault="005F53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1B6C2" w14:textId="77777777" w:rsidR="005F5356" w:rsidRDefault="005F5356" w:rsidP="008068A2">
      <w:pPr>
        <w:spacing w:after="0" w:line="240" w:lineRule="auto"/>
      </w:pPr>
      <w:r>
        <w:separator/>
      </w:r>
    </w:p>
  </w:footnote>
  <w:footnote w:type="continuationSeparator" w:id="0">
    <w:p w14:paraId="4BF21DE1" w14:textId="77777777" w:rsidR="005F5356" w:rsidRDefault="005F53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1231E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5F5356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4380/programming-fundamentals-with-csharp-jan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0</Pages>
  <Words>1162</Words>
  <Characters>662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87</cp:revision>
  <cp:lastPrinted>2023-04-24T05:03:00Z</cp:lastPrinted>
  <dcterms:created xsi:type="dcterms:W3CDTF">2019-11-12T12:29:00Z</dcterms:created>
  <dcterms:modified xsi:type="dcterms:W3CDTF">2024-01-03T12:40:00Z</dcterms:modified>
  <cp:category>programming;education;software engineering;software development</cp:category>
</cp:coreProperties>
</file>